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R Department</w:t>
      </w:r>
      <w:r>
        <w:br/>
      </w:r>
      <w:r>
        <w:t xml:space="preserve">[Hospital or Clinic Name]</w:t>
      </w:r>
      <w:r>
        <w:br/>
      </w:r>
      <w:r>
        <w:t xml:space="preserve">[Clinic Address]</w:t>
      </w:r>
      <w:r>
        <w:br/>
      </w:r>
      <w:r>
        <w:t xml:space="preserve">Jakarta, Indonesia</w:t>
      </w:r>
    </w:p>
    <w:bookmarkStart w:id="20" w:name="X734f27a750c6f0c1605f65898e5bcbb9ae4486b"/>
    <w:p>
      <w:pPr>
        <w:pStyle w:val="Heading1"/>
      </w:pPr>
      <w:r>
        <w:t xml:space="preserve">Cover Letter for Doctor General Practitioner Position</w:t>
      </w:r>
    </w:p>
    <w:p>
      <w:pPr>
        <w:pStyle w:val="FirstParagraph"/>
      </w:pPr>
      <w:r>
        <w:t xml:space="preserve">Dear Hiring Manager,</w:t>
      </w:r>
    </w:p>
    <w:p>
      <w:pPr>
        <w:pStyle w:val="BodyText"/>
      </w:pPr>
      <w:r>
        <w:t xml:space="preserve">I am writing to express my sincere interest in the Doctor General Practitioner position at [Hospital or Clinic Name] in Indonesia Jakarta. As a dedicated and experienced physician with a passion for comprehensive patient care, I am eager to contribute my skills, knowledge, and commitment to advancing healthcare in one of Indonesia’s most dynamic cities. This opportunity aligns perfectly with my career goals and values, and I am confident that my background in general medicine would make me a valuable asset to your team.</w:t>
      </w:r>
    </w:p>
    <w:p>
      <w:pPr>
        <w:pStyle w:val="BodyText"/>
      </w:pPr>
      <w:r>
        <w:t xml:space="preserve">With [X years] of experience as a Doctor General Practitioner, I have developed a strong foundation in diagnosing and managing a wide range of medical conditions across diverse patient populations. My work has focused on providing holistic care, emphasizing preventive medicine, patient education, and long-term health management. Whether addressing acute illnesses or chronic diseases, I prioritize personalized treatment plans that consider the unique needs of each individual. This approach has enabled me to build trust with patients and foster positive outcomes in both urban and rural settings.</w:t>
      </w:r>
    </w:p>
    <w:p>
      <w:pPr>
        <w:pStyle w:val="BodyText"/>
      </w:pPr>
      <w:r>
        <w:t xml:space="preserve">What draws me to Indonesia Jakarta is its vibrant culture, growing healthcare infrastructure, and the opportunity to serve a population with varied medical needs. As a city known for its fast pace and cultural diversity, Jakarta presents unique challenges in public health, including managing lifestyle-related diseases such as hypertension, diabetes, and respiratory conditions. I am particularly interested in contributing to initiatives that promote preventive care and community health education within this environment. My experience working with multicultural communities has equipped me with the cultural sensitivity and communication skills necessary to thrive in Jakarta’s diverse healthcare landscape.</w:t>
      </w:r>
    </w:p>
    <w:p>
      <w:pPr>
        <w:pStyle w:val="BodyText"/>
      </w:pPr>
      <w:r>
        <w:t xml:space="preserve">Throughout my career, I have consistently demonstrated a commitment to continuous learning and professional development. I stay updated on the latest medical advancements through regular participation in conferences, workshops, and online courses. This dedication ensures that I provide evidence-based care while adapting to evolving healthcare practices. In addition, my ability to work collaboratively with multidisciplinary teams has allowed me to deliver efficient and coordinated patient care, a quality that I believe is essential in Jakarta’s fast-paced medical environment.</w:t>
      </w:r>
    </w:p>
    <w:p>
      <w:pPr>
        <w:pStyle w:val="BodyText"/>
      </w:pPr>
      <w:r>
        <w:t xml:space="preserve">One of the key strengths I bring to the role of Doctor General Practitioner is my ability to balance clinical expertise with compassionate care. In my previous positions, I have served patients ranging from young children to elderly individuals, addressing everything from routine check-ups to complex diagnostic cases. My approach is grounded in empathy, active listening, and a patient-centered philosophy that prioritizes their comfort and understanding throughout the treatment process. This aligns with the mission of [Hospital or Clinic Name], which I understand is dedicated to delivering high-quality care with a focus on accessibility and community well-being.</w:t>
      </w:r>
    </w:p>
    <w:p>
      <w:pPr>
        <w:pStyle w:val="BodyText"/>
      </w:pPr>
      <w:r>
        <w:t xml:space="preserve">Indonesia Jakarta offers a unique blend of modern medical facilities and traditional healthcare practices, making it an exciting place for a Doctor General Practitioner to grow. I am particularly interested in the opportunity to work within this context, where I can contribute my skills while also learning from the rich cultural and medical traditions of the region. My fluency in [language(s), e.g., English and Indonesian] further enhances my ability to communicate effectively with patients and colleagues, ensuring seamless collaboration and clear information exchange.</w:t>
      </w:r>
    </w:p>
    <w:p>
      <w:pPr>
        <w:pStyle w:val="BodyText"/>
      </w:pPr>
      <w:r>
        <w:t xml:space="preserve">I am especially drawn to [Hospital or Clinic Name] because of its reputation for innovation, patient-centric care, and commitment to excellence. I admire the institution’s efforts in addressing public health challenges while maintaining a strong focus on individualized treatment. I am eager to bring my expertise in general medicine, combined with my passion for improving healthcare access, to support the goals of your organization. My goal is to contribute to a work environment that values both clinical precision and human connection, ensuring that every patient receives the care they deserve.</w:t>
      </w:r>
    </w:p>
    <w:p>
      <w:pPr>
        <w:pStyle w:val="BodyText"/>
      </w:pPr>
      <w:r>
        <w:t xml:space="preserve">Thank you for considering my application. I would welcome the opportunity to discuss how my background, skills, and enthusiasm align with the needs of [Hospital or Clinic Name]. Please feel free to contact me at [Phone Number] or [Email Address] at your earliest convenience. I look forward to the possibility of contributing to your team and making a meaningful impact in Indonesia Jakarta’s healthcare community.</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cp:keywords/>
  <dcterms:created xsi:type="dcterms:W3CDTF">2025-12-10T15:46:58Z</dcterms:created>
  <dcterms:modified xsi:type="dcterms:W3CDTF">2025-12-10T15:46:58Z</dcterms:modified>
</cp:coreProperties>
</file>

<file path=docProps/custom.xml><?xml version="1.0" encoding="utf-8"?>
<Properties xmlns="http://schemas.openxmlformats.org/officeDocument/2006/custom-properties" xmlns:vt="http://schemas.openxmlformats.org/officeDocument/2006/docPropsVTypes"/>
</file>